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c86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20e4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088d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00e04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174838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78181b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b7e71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a9ad5a6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7652e54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4c3d55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970686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3b302c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347ee6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93a2a01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d05bba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545e976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d484416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cf9853b5"/>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10T00:24:32Z</dcterms:created>
  <dcterms:modified xsi:type="dcterms:W3CDTF">2022-05-10T00:24:32Z</dcterms:modified>
</cp:coreProperties>
</file>